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4A1904E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1" type="#_x0000_t75" style="width:15pt;height:15pt;visibility:visible;mso-wrap-style:square" o:bullet="t">
        <v:imagedata r:id="rId1" o:title=""/>
      </v:shape>
    </w:pict>
  </w:numPicBullet>
  <w:abstractNum w:abstractNumId="0" w15:restartNumberingAfterBreak="0">
    <w:nsid w:val="02B17E75"/>
    <w:multiLevelType w:val="hybridMultilevel"/>
    <w:tmpl w:val="C18EFA36"/>
    <w:lvl w:ilvl="0" w:tplc="900C92F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bCs/>
        <w:color w:val="auto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40F4A"/>
    <w:multiLevelType w:val="hybridMultilevel"/>
    <w:tmpl w:val="31503A80"/>
    <w:lvl w:ilvl="0" w:tplc="EB827BCE">
      <w:start w:val="3"/>
      <w:numFmt w:val="bullet"/>
      <w:lvlText w:val=""/>
      <w:lvlJc w:val="left"/>
      <w:pPr>
        <w:ind w:left="405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226CDF"/>
    <w:multiLevelType w:val="hybridMultilevel"/>
    <w:tmpl w:val="F5AA2544"/>
    <w:lvl w:ilvl="0" w:tplc="195C65B4">
      <w:numFmt w:val="bullet"/>
      <w:lvlText w:val="o"/>
      <w:lvlJc w:val="left"/>
      <w:pPr>
        <w:ind w:left="1739" w:hanging="360"/>
      </w:pPr>
      <w:rPr>
        <w:rFonts w:hint="default"/>
        <w:w w:val="100"/>
      </w:rPr>
    </w:lvl>
    <w:lvl w:ilvl="1" w:tplc="16F40D44">
      <w:numFmt w:val="bullet"/>
      <w:lvlText w:val="•"/>
      <w:lvlJc w:val="left"/>
      <w:pPr>
        <w:ind w:left="2600" w:hanging="360"/>
      </w:pPr>
      <w:rPr>
        <w:rFonts w:hint="default"/>
      </w:rPr>
    </w:lvl>
    <w:lvl w:ilvl="2" w:tplc="4B623F04">
      <w:numFmt w:val="bullet"/>
      <w:lvlText w:val="•"/>
      <w:lvlJc w:val="left"/>
      <w:pPr>
        <w:ind w:left="3460" w:hanging="360"/>
      </w:pPr>
      <w:rPr>
        <w:rFonts w:hint="default"/>
      </w:rPr>
    </w:lvl>
    <w:lvl w:ilvl="3" w:tplc="E5E05316">
      <w:numFmt w:val="bullet"/>
      <w:lvlText w:val="•"/>
      <w:lvlJc w:val="left"/>
      <w:pPr>
        <w:ind w:left="4320" w:hanging="360"/>
      </w:pPr>
      <w:rPr>
        <w:rFonts w:hint="default"/>
      </w:rPr>
    </w:lvl>
    <w:lvl w:ilvl="4" w:tplc="D0502404">
      <w:numFmt w:val="bullet"/>
      <w:lvlText w:val="•"/>
      <w:lvlJc w:val="left"/>
      <w:pPr>
        <w:ind w:left="5180" w:hanging="360"/>
      </w:pPr>
      <w:rPr>
        <w:rFonts w:hint="default"/>
      </w:rPr>
    </w:lvl>
    <w:lvl w:ilvl="5" w:tplc="05201188">
      <w:numFmt w:val="bullet"/>
      <w:lvlText w:val="•"/>
      <w:lvlJc w:val="left"/>
      <w:pPr>
        <w:ind w:left="6040" w:hanging="360"/>
      </w:pPr>
      <w:rPr>
        <w:rFonts w:hint="default"/>
      </w:rPr>
    </w:lvl>
    <w:lvl w:ilvl="6" w:tplc="05922184">
      <w:numFmt w:val="bullet"/>
      <w:lvlText w:val="•"/>
      <w:lvlJc w:val="left"/>
      <w:pPr>
        <w:ind w:left="6900" w:hanging="360"/>
      </w:pPr>
      <w:rPr>
        <w:rFonts w:hint="default"/>
      </w:rPr>
    </w:lvl>
    <w:lvl w:ilvl="7" w:tplc="13D640FA">
      <w:numFmt w:val="bullet"/>
      <w:lvlText w:val="•"/>
      <w:lvlJc w:val="left"/>
      <w:pPr>
        <w:ind w:left="7760" w:hanging="360"/>
      </w:pPr>
      <w:rPr>
        <w:rFonts w:hint="default"/>
      </w:rPr>
    </w:lvl>
    <w:lvl w:ilvl="8" w:tplc="3140EC92">
      <w:numFmt w:val="bullet"/>
      <w:lvlText w:val="•"/>
      <w:lvlJc w:val="left"/>
      <w:pPr>
        <w:ind w:left="8620" w:hanging="360"/>
      </w:pPr>
      <w:rPr>
        <w:rFonts w:hint="default"/>
      </w:rPr>
    </w:lvl>
  </w:abstractNum>
  <w:abstractNum w:abstractNumId="8" w15:restartNumberingAfterBreak="0">
    <w:nsid w:val="7B5C523F"/>
    <w:multiLevelType w:val="hybridMultilevel"/>
    <w:tmpl w:val="5CD60D6E"/>
    <w:lvl w:ilvl="0" w:tplc="D84676BA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256376"/>
    <w:multiLevelType w:val="hybridMultilevel"/>
    <w:tmpl w:val="49804B48"/>
    <w:lvl w:ilvl="0" w:tplc="26784BF4">
      <w:start w:val="2"/>
      <w:numFmt w:val="bullet"/>
      <w:lvlText w:val="-"/>
      <w:lvlJc w:val="left"/>
      <w:pPr>
        <w:ind w:left="1560" w:hanging="360"/>
      </w:pPr>
      <w:rPr>
        <w:rFonts w:ascii="Calibri" w:eastAsia="Times New Roman" w:hAnsi="Calibri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6"/>
  </w:num>
  <w:num w:numId="6">
    <w:abstractNumId w:val="1"/>
  </w:num>
  <w:num w:numId="7">
    <w:abstractNumId w:val="8"/>
  </w:num>
  <w:num w:numId="8">
    <w:abstractNumId w:val="9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0932"/>
    <w:rsid w:val="00002803"/>
    <w:rsid w:val="00021FB3"/>
    <w:rsid w:val="0003794A"/>
    <w:rsid w:val="0004038A"/>
    <w:rsid w:val="00041B6E"/>
    <w:rsid w:val="00047E50"/>
    <w:rsid w:val="000543B7"/>
    <w:rsid w:val="000C6C67"/>
    <w:rsid w:val="000E0EF5"/>
    <w:rsid w:val="000E1BA9"/>
    <w:rsid w:val="00113E2F"/>
    <w:rsid w:val="00115A37"/>
    <w:rsid w:val="00122DCD"/>
    <w:rsid w:val="00156E7B"/>
    <w:rsid w:val="00191446"/>
    <w:rsid w:val="001951D1"/>
    <w:rsid w:val="001976E2"/>
    <w:rsid w:val="001A018F"/>
    <w:rsid w:val="001C2D10"/>
    <w:rsid w:val="001F5ECF"/>
    <w:rsid w:val="002021D9"/>
    <w:rsid w:val="00213E22"/>
    <w:rsid w:val="00214A79"/>
    <w:rsid w:val="00214F9F"/>
    <w:rsid w:val="00220399"/>
    <w:rsid w:val="00234837"/>
    <w:rsid w:val="00271B7F"/>
    <w:rsid w:val="002816C9"/>
    <w:rsid w:val="002944C8"/>
    <w:rsid w:val="0029644C"/>
    <w:rsid w:val="002B130B"/>
    <w:rsid w:val="002D0D35"/>
    <w:rsid w:val="00300B91"/>
    <w:rsid w:val="00306D57"/>
    <w:rsid w:val="003375E6"/>
    <w:rsid w:val="003602C4"/>
    <w:rsid w:val="003607FE"/>
    <w:rsid w:val="003623B9"/>
    <w:rsid w:val="003664E2"/>
    <w:rsid w:val="00376330"/>
    <w:rsid w:val="00382507"/>
    <w:rsid w:val="00385D96"/>
    <w:rsid w:val="003956D6"/>
    <w:rsid w:val="003E1ED0"/>
    <w:rsid w:val="003F35A1"/>
    <w:rsid w:val="003F79F4"/>
    <w:rsid w:val="00405D35"/>
    <w:rsid w:val="00472198"/>
    <w:rsid w:val="0047675E"/>
    <w:rsid w:val="0047722D"/>
    <w:rsid w:val="00483B94"/>
    <w:rsid w:val="00491171"/>
    <w:rsid w:val="004B61BB"/>
    <w:rsid w:val="004D0728"/>
    <w:rsid w:val="004F020D"/>
    <w:rsid w:val="0050558C"/>
    <w:rsid w:val="00506A5C"/>
    <w:rsid w:val="005254BF"/>
    <w:rsid w:val="005450EF"/>
    <w:rsid w:val="00552482"/>
    <w:rsid w:val="00586FDE"/>
    <w:rsid w:val="005A27A1"/>
    <w:rsid w:val="005B4BF4"/>
    <w:rsid w:val="005B64E8"/>
    <w:rsid w:val="005E306F"/>
    <w:rsid w:val="005E3E69"/>
    <w:rsid w:val="006130D1"/>
    <w:rsid w:val="00615E33"/>
    <w:rsid w:val="006207E5"/>
    <w:rsid w:val="006377F5"/>
    <w:rsid w:val="00667457"/>
    <w:rsid w:val="00682D76"/>
    <w:rsid w:val="00683673"/>
    <w:rsid w:val="00685F23"/>
    <w:rsid w:val="0069405C"/>
    <w:rsid w:val="00695B35"/>
    <w:rsid w:val="006A4275"/>
    <w:rsid w:val="006F5CA8"/>
    <w:rsid w:val="006F7B1E"/>
    <w:rsid w:val="0070121C"/>
    <w:rsid w:val="007015E7"/>
    <w:rsid w:val="00705DF6"/>
    <w:rsid w:val="00720926"/>
    <w:rsid w:val="0074213C"/>
    <w:rsid w:val="00755DBB"/>
    <w:rsid w:val="0076790E"/>
    <w:rsid w:val="0078452E"/>
    <w:rsid w:val="00792EB2"/>
    <w:rsid w:val="007A6C1D"/>
    <w:rsid w:val="007C127B"/>
    <w:rsid w:val="007D17E1"/>
    <w:rsid w:val="007D43EE"/>
    <w:rsid w:val="007D5DBA"/>
    <w:rsid w:val="007D6C0C"/>
    <w:rsid w:val="007F0B78"/>
    <w:rsid w:val="007F7DA8"/>
    <w:rsid w:val="00815584"/>
    <w:rsid w:val="00865290"/>
    <w:rsid w:val="008920CE"/>
    <w:rsid w:val="008A318A"/>
    <w:rsid w:val="008A3898"/>
    <w:rsid w:val="008A77FF"/>
    <w:rsid w:val="008B6B65"/>
    <w:rsid w:val="008B7049"/>
    <w:rsid w:val="008C63BF"/>
    <w:rsid w:val="008D733B"/>
    <w:rsid w:val="009213AB"/>
    <w:rsid w:val="00931B20"/>
    <w:rsid w:val="00932D76"/>
    <w:rsid w:val="00936491"/>
    <w:rsid w:val="009838C1"/>
    <w:rsid w:val="009947D0"/>
    <w:rsid w:val="00996877"/>
    <w:rsid w:val="009A6B49"/>
    <w:rsid w:val="009A7FB6"/>
    <w:rsid w:val="009D61EA"/>
    <w:rsid w:val="00A009FC"/>
    <w:rsid w:val="00A0151E"/>
    <w:rsid w:val="00A0787F"/>
    <w:rsid w:val="00A14CC0"/>
    <w:rsid w:val="00A14E05"/>
    <w:rsid w:val="00A50286"/>
    <w:rsid w:val="00A525F3"/>
    <w:rsid w:val="00A82F8F"/>
    <w:rsid w:val="00A97789"/>
    <w:rsid w:val="00AB4CAC"/>
    <w:rsid w:val="00AF0B55"/>
    <w:rsid w:val="00B4541D"/>
    <w:rsid w:val="00B61356"/>
    <w:rsid w:val="00B63D80"/>
    <w:rsid w:val="00B64FFE"/>
    <w:rsid w:val="00B772D2"/>
    <w:rsid w:val="00B8116C"/>
    <w:rsid w:val="00B95E2C"/>
    <w:rsid w:val="00B97099"/>
    <w:rsid w:val="00BB7C4B"/>
    <w:rsid w:val="00BC7ACB"/>
    <w:rsid w:val="00BE08E8"/>
    <w:rsid w:val="00BE0A53"/>
    <w:rsid w:val="00BE0E9B"/>
    <w:rsid w:val="00BE1757"/>
    <w:rsid w:val="00BF7D5E"/>
    <w:rsid w:val="00C2651C"/>
    <w:rsid w:val="00C50FB2"/>
    <w:rsid w:val="00C57241"/>
    <w:rsid w:val="00C7249B"/>
    <w:rsid w:val="00C84C4C"/>
    <w:rsid w:val="00C95A69"/>
    <w:rsid w:val="00CB6991"/>
    <w:rsid w:val="00CC314C"/>
    <w:rsid w:val="00CE3AEF"/>
    <w:rsid w:val="00D03E8C"/>
    <w:rsid w:val="00D172EE"/>
    <w:rsid w:val="00D51D31"/>
    <w:rsid w:val="00D965AE"/>
    <w:rsid w:val="00DC4AE9"/>
    <w:rsid w:val="00DE0644"/>
    <w:rsid w:val="00DE4FD6"/>
    <w:rsid w:val="00E012E6"/>
    <w:rsid w:val="00E01A0A"/>
    <w:rsid w:val="00E10563"/>
    <w:rsid w:val="00E37FE4"/>
    <w:rsid w:val="00EA4878"/>
    <w:rsid w:val="00EC0C11"/>
    <w:rsid w:val="00EC3B21"/>
    <w:rsid w:val="00ED1920"/>
    <w:rsid w:val="00EE12C0"/>
    <w:rsid w:val="00F165B9"/>
    <w:rsid w:val="00F21D23"/>
    <w:rsid w:val="00F35DD4"/>
    <w:rsid w:val="00F808C8"/>
    <w:rsid w:val="00FD211F"/>
    <w:rsid w:val="00FD2DE1"/>
    <w:rsid w:val="00FD36FA"/>
    <w:rsid w:val="00FE021C"/>
    <w:rsid w:val="00FE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E2F18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3B21"/>
  </w:style>
  <w:style w:type="paragraph" w:styleId="Heading3">
    <w:name w:val="heading 3"/>
    <w:basedOn w:val="Normal"/>
    <w:link w:val="Heading3Char"/>
    <w:uiPriority w:val="9"/>
    <w:qFormat/>
    <w:rsid w:val="00615E3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C572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72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5724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D73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D733B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615E33"/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paragraph" w:styleId="BodyText">
    <w:name w:val="Body Text"/>
    <w:basedOn w:val="Normal"/>
    <w:link w:val="BodyTextChar"/>
    <w:uiPriority w:val="1"/>
    <w:qFormat/>
    <w:rsid w:val="00DC4AE9"/>
    <w:pPr>
      <w:widowControl w:val="0"/>
      <w:autoSpaceDE w:val="0"/>
      <w:autoSpaceDN w:val="0"/>
      <w:spacing w:after="0" w:line="240" w:lineRule="auto"/>
    </w:pPr>
    <w:rPr>
      <w:rFonts w:ascii="Georgia" w:eastAsia="Georgia" w:hAnsi="Georgia" w:cs="Georgia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C4AE9"/>
    <w:rPr>
      <w:rFonts w:ascii="Georgia" w:eastAsia="Georgia" w:hAnsi="Georgia" w:cs="Georgia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27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9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65</Words>
  <Characters>607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11-29T08:12:00Z</dcterms:created>
  <dcterms:modified xsi:type="dcterms:W3CDTF">2021-07-11T03:59:00Z</dcterms:modified>
</cp:coreProperties>
</file>